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903523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normaltextrun"/>
          <w:rFonts w:ascii="Verdana" w:hAnsi="Verdana" w:cs="Calibri"/>
          <w:sz w:val="28"/>
          <w:szCs w:val="28"/>
        </w:rPr>
        <w:t>Ulv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Lob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F535A14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Skilpadd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tortug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BB38D59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normaltextrun"/>
          <w:rFonts w:ascii="Verdana" w:hAnsi="Verdana" w:cs="Calibri"/>
          <w:sz w:val="28"/>
          <w:szCs w:val="28"/>
        </w:rPr>
        <w:t>Maur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hormig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242989A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Mus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raton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FE51CCB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 xml:space="preserve">Hund: </w:t>
      </w:r>
      <w:proofErr w:type="spellStart"/>
      <w:r>
        <w:rPr>
          <w:rStyle w:val="normaltextrun"/>
          <w:rFonts w:ascii="Verdana" w:hAnsi="Verdana" w:cs="Calibri"/>
          <w:sz w:val="28"/>
          <w:szCs w:val="28"/>
        </w:rPr>
        <w:t>Perro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38E7136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Katt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Gato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1A99F9D0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Fugl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pajaro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20116832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Fisk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pescado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6D71284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Elefant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Elefante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13EE2F51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Hest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Caball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399F657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Edderkopp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Arañ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48C3F1F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Dyr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Animal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35E6819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normaltextrun"/>
          <w:rFonts w:ascii="Verdana" w:hAnsi="Verdana" w:cs="Calibri"/>
          <w:sz w:val="28"/>
          <w:szCs w:val="28"/>
        </w:rPr>
        <w:t>Elgen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 xml:space="preserve">: </w:t>
      </w:r>
      <w:proofErr w:type="spellStart"/>
      <w:r>
        <w:rPr>
          <w:rStyle w:val="normaltextrun"/>
          <w:rFonts w:ascii="Verdana" w:hAnsi="Verdana" w:cs="Calibri"/>
          <w:sz w:val="28"/>
          <w:szCs w:val="28"/>
        </w:rPr>
        <w:t>Alce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7CC46C5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Reinsdyr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Ren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2C3DC8A" w14:textId="77777777" w:rsidR="006E7EE5" w:rsidRDefault="006E7EE5" w:rsidP="006E7EE5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Menneskelig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Humano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8B799BE" w14:textId="77777777" w:rsidR="00A542E6" w:rsidRDefault="00660225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3A6ED" w14:textId="77777777" w:rsidR="00660225" w:rsidRDefault="00660225" w:rsidP="006E7EE5">
      <w:pPr>
        <w:spacing w:after="0" w:line="240" w:lineRule="auto"/>
      </w:pPr>
      <w:r>
        <w:separator/>
      </w:r>
    </w:p>
  </w:endnote>
  <w:endnote w:type="continuationSeparator" w:id="0">
    <w:p w14:paraId="5950A470" w14:textId="77777777" w:rsidR="00660225" w:rsidRDefault="00660225" w:rsidP="006E7E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021DE" w14:textId="77777777" w:rsidR="00660225" w:rsidRDefault="00660225" w:rsidP="006E7EE5">
      <w:pPr>
        <w:spacing w:after="0" w:line="240" w:lineRule="auto"/>
      </w:pPr>
      <w:r>
        <w:separator/>
      </w:r>
    </w:p>
  </w:footnote>
  <w:footnote w:type="continuationSeparator" w:id="0">
    <w:p w14:paraId="7DBED3A8" w14:textId="77777777" w:rsidR="00660225" w:rsidRDefault="00660225" w:rsidP="006E7E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040D07"/>
    <w:multiLevelType w:val="multilevel"/>
    <w:tmpl w:val="F35EF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zNzczNTAytjBS0lEKTi0uzszPAykwrAUAMWBCzCwAAAA="/>
  </w:docVars>
  <w:rsids>
    <w:rsidRoot w:val="0090573E"/>
    <w:rsid w:val="00305116"/>
    <w:rsid w:val="00660225"/>
    <w:rsid w:val="006E7EE5"/>
    <w:rsid w:val="0090573E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41891C-8051-46B0-AE8E-30CE85F1B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E7E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E7EE5"/>
  </w:style>
  <w:style w:type="character" w:customStyle="1" w:styleId="eop">
    <w:name w:val="eop"/>
    <w:basedOn w:val="DefaultParagraphFont"/>
    <w:rsid w:val="006E7EE5"/>
  </w:style>
  <w:style w:type="character" w:customStyle="1" w:styleId="spellingerror">
    <w:name w:val="spellingerror"/>
    <w:basedOn w:val="DefaultParagraphFont"/>
    <w:rsid w:val="006E7E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2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7:00Z</dcterms:created>
  <dcterms:modified xsi:type="dcterms:W3CDTF">2019-04-0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8:05.80851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